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1B444" w14:textId="5CCCE073" w:rsidR="00084540" w:rsidRPr="00DD7A77" w:rsidRDefault="00DD7A77" w:rsidP="00DD7A77">
      <w:r>
        <w:rPr>
          <w:noProof/>
        </w:rPr>
        <w:drawing>
          <wp:inline distT="0" distB="0" distL="0" distR="0" wp14:anchorId="68517CE2" wp14:editId="6CB35AE6">
            <wp:extent cx="5943600" cy="3343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4C3EA" wp14:editId="4F5B0F80">
            <wp:extent cx="5943600" cy="33439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54B96D" wp14:editId="5CE54489">
            <wp:extent cx="5943600" cy="3343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CB8E45" wp14:editId="5436AF17">
            <wp:extent cx="5943600" cy="3343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4540" w:rsidRPr="00DD7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rE0NTWyMDCztDRS0lEKTi0uzszPAykwqQUAtCOt+ywAAAA="/>
  </w:docVars>
  <w:rsids>
    <w:rsidRoot w:val="00197F1F"/>
    <w:rsid w:val="00084540"/>
    <w:rsid w:val="00197F1F"/>
    <w:rsid w:val="00345D18"/>
    <w:rsid w:val="00C60DB2"/>
    <w:rsid w:val="00DD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9D151"/>
  <w15:chartTrackingRefBased/>
  <w15:docId w15:val="{7ADECDA8-75D2-4EEC-BF1C-ED3C368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5B5D9-B7C7-4024-8B94-2BCAEC0FA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er Adib</dc:creator>
  <cp:keywords/>
  <dc:description/>
  <cp:lastModifiedBy>Jubaer Adib</cp:lastModifiedBy>
  <cp:revision>3</cp:revision>
  <cp:lastPrinted>2020-12-05T08:20:00Z</cp:lastPrinted>
  <dcterms:created xsi:type="dcterms:W3CDTF">2021-01-09T18:20:00Z</dcterms:created>
  <dcterms:modified xsi:type="dcterms:W3CDTF">2021-01-11T12:36:00Z</dcterms:modified>
</cp:coreProperties>
</file>